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7DDC" w:rsidRPr="00317DDC" w:rsidRDefault="00317DDC" w:rsidP="00317DDC">
      <w:pPr>
        <w:shd w:val="clear" w:color="auto" w:fill="F7F7FA"/>
        <w:spacing w:before="100" w:beforeAutospacing="1" w:after="100" w:afterAutospacing="1" w:line="240" w:lineRule="auto"/>
        <w:ind w:left="120"/>
        <w:jc w:val="center"/>
        <w:outlineLvl w:val="1"/>
        <w:rPr>
          <w:rFonts w:ascii="Verdana" w:eastAsia="Times New Roman" w:hAnsi="Verdana" w:cs="Times New Roman"/>
          <w:b/>
          <w:bCs/>
          <w:color w:val="000000"/>
          <w:sz w:val="35"/>
          <w:szCs w:val="35"/>
          <w:lang w:eastAsia="ru-UA"/>
        </w:rPr>
      </w:pPr>
      <w:r w:rsidRPr="00317DDC">
        <w:rPr>
          <w:rFonts w:ascii="Verdana" w:eastAsia="Times New Roman" w:hAnsi="Verdana" w:cs="Times New Roman"/>
          <w:b/>
          <w:bCs/>
          <w:color w:val="000000"/>
          <w:sz w:val="35"/>
          <w:szCs w:val="35"/>
          <w:lang w:eastAsia="ru-UA"/>
        </w:rPr>
        <w:t xml:space="preserve">CRUD в </w:t>
      </w:r>
      <w:proofErr w:type="spellStart"/>
      <w:r w:rsidRPr="00317DDC">
        <w:rPr>
          <w:rFonts w:ascii="Verdana" w:eastAsia="Times New Roman" w:hAnsi="Verdana" w:cs="Times New Roman"/>
          <w:b/>
          <w:bCs/>
          <w:color w:val="000000"/>
          <w:sz w:val="35"/>
          <w:szCs w:val="35"/>
          <w:lang w:eastAsia="ru-UA"/>
        </w:rPr>
        <w:t>Mongoose</w:t>
      </w:r>
      <w:proofErr w:type="spellEnd"/>
    </w:p>
    <w:p w:rsidR="00317DDC" w:rsidRDefault="00317DDC" w:rsidP="00317DDC">
      <w:pPr>
        <w:shd w:val="clear" w:color="auto" w:fill="F7F7FA"/>
        <w:spacing w:before="100" w:beforeAutospacing="1" w:after="100" w:afterAutospacing="1" w:line="312" w:lineRule="atLeast"/>
      </w:pPr>
      <w:hyperlink r:id="rId5" w:history="1">
        <w:r>
          <w:rPr>
            <w:rStyle w:val="a4"/>
          </w:rPr>
          <w:t>https://metanit.com/web/nodejs/6.8.php</w:t>
        </w:r>
      </w:hyperlink>
    </w:p>
    <w:p w:rsidR="00317DDC" w:rsidRDefault="00317DDC" w:rsidP="00317DDC">
      <w:p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bookmarkStart w:id="0" w:name="_GoBack"/>
      <w:bookmarkEnd w:id="0"/>
    </w:p>
    <w:p w:rsidR="00317DDC" w:rsidRPr="00317DDC" w:rsidRDefault="00317DDC" w:rsidP="00317DDC">
      <w:p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 xml:space="preserve">Рассмотрим, как выполнять основные операции с данными в </w:t>
      </w:r>
      <w:proofErr w:type="spellStart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Mongoose</w:t>
      </w:r>
      <w:proofErr w:type="spellEnd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.</w:t>
      </w:r>
    </w:p>
    <w:p w:rsidR="00317DDC" w:rsidRPr="00317DDC" w:rsidRDefault="00317DDC" w:rsidP="00317DDC">
      <w:pPr>
        <w:shd w:val="clear" w:color="auto" w:fill="F7F7FA"/>
        <w:spacing w:before="100" w:beforeAutospacing="1" w:after="100" w:afterAutospacing="1" w:line="240" w:lineRule="auto"/>
        <w:outlineLvl w:val="2"/>
        <w:rPr>
          <w:rFonts w:ascii="Verdana" w:eastAsia="Times New Roman" w:hAnsi="Verdana" w:cs="Times New Roman"/>
          <w:b/>
          <w:bCs/>
          <w:color w:val="000000"/>
          <w:sz w:val="27"/>
          <w:szCs w:val="27"/>
          <w:lang w:eastAsia="ru-UA"/>
        </w:rPr>
      </w:pPr>
      <w:r w:rsidRPr="00317DDC">
        <w:rPr>
          <w:rFonts w:ascii="Verdana" w:eastAsia="Times New Roman" w:hAnsi="Verdana" w:cs="Times New Roman"/>
          <w:b/>
          <w:bCs/>
          <w:color w:val="000000"/>
          <w:sz w:val="27"/>
          <w:szCs w:val="27"/>
          <w:lang w:eastAsia="ru-UA"/>
        </w:rPr>
        <w:t>Создание документов</w:t>
      </w:r>
    </w:p>
    <w:p w:rsidR="00317DDC" w:rsidRPr="00317DDC" w:rsidRDefault="00317DDC" w:rsidP="00317DDC">
      <w:p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 xml:space="preserve">В прошлых темах было в общих чертах описано создание и добавление объектов в </w:t>
      </w:r>
      <w:proofErr w:type="spellStart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Mongoose</w:t>
      </w:r>
      <w:proofErr w:type="spellEnd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. В частности, у объекта модели мы можем вызвать метод </w:t>
      </w:r>
      <w:proofErr w:type="spellStart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save</w:t>
      </w:r>
      <w:proofErr w:type="spellEnd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()</w:t>
      </w: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:</w:t>
      </w:r>
    </w:p>
    <w:tbl>
      <w:tblPr>
        <w:tblW w:w="1446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"/>
        <w:gridCol w:w="14010"/>
      </w:tblGrid>
      <w:tr w:rsidR="00317DDC" w:rsidRPr="00317DDC" w:rsidTr="00317DDC">
        <w:trPr>
          <w:tblCellSpacing w:w="0" w:type="dxa"/>
        </w:trPr>
        <w:tc>
          <w:tcPr>
            <w:tcW w:w="0" w:type="auto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2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3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4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5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6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7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8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9</w:t>
            </w:r>
          </w:p>
        </w:tc>
        <w:tc>
          <w:tcPr>
            <w:tcW w:w="14010" w:type="dxa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=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ew</w:t>
            </w:r>
            <w:proofErr w:type="spellEnd"/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{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am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: "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Tom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"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ag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: 34}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.sav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function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{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disconnec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if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)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return</w:t>
            </w:r>
            <w:proofErr w:type="spellEnd"/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 xml:space="preserve"> </w:t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ole.log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    console.log("Сохранен объект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"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});</w:t>
            </w:r>
          </w:p>
        </w:tc>
      </w:tr>
    </w:tbl>
    <w:p w:rsidR="00317DDC" w:rsidRPr="00317DDC" w:rsidRDefault="00317DDC" w:rsidP="00317DDC">
      <w:p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Но кроме этого метода также можно использовать метод </w:t>
      </w:r>
      <w:proofErr w:type="spellStart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User.create</w:t>
      </w:r>
      <w:proofErr w:type="spellEnd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()</w:t>
      </w: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:</w:t>
      </w:r>
    </w:p>
    <w:tbl>
      <w:tblPr>
        <w:tblW w:w="14205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5"/>
        <w:gridCol w:w="13650"/>
      </w:tblGrid>
      <w:tr w:rsidR="00317DDC" w:rsidRPr="00317DDC" w:rsidTr="00317DDC">
        <w:trPr>
          <w:tblCellSpacing w:w="0" w:type="dxa"/>
        </w:trPr>
        <w:tc>
          <w:tcPr>
            <w:tcW w:w="0" w:type="auto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2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3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4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5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6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7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8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9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0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1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2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3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4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5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6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7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8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9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20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21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22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23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24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lastRenderedPageBreak/>
              <w:t>25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26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27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28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29</w:t>
            </w:r>
          </w:p>
        </w:tc>
        <w:tc>
          <w:tcPr>
            <w:tcW w:w="13650" w:type="dxa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lastRenderedPageBreak/>
              <w:t>cons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=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requir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"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"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Schema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=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Schema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</w:t>
            </w: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// подключение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connec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"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fldChar w:fldCharType="begin"/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instrText xml:space="preserve"> HYPERLINK "mongodb://localhost:27017/usersdb" </w:instrText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fldChar w:fldCharType="separate"/>
            </w:r>
            <w:r w:rsidRPr="00317DDC">
              <w:rPr>
                <w:rFonts w:ascii="Courier New" w:eastAsia="Times New Roman" w:hAnsi="Courier New" w:cs="Courier New"/>
                <w:color w:val="0000FF"/>
                <w:sz w:val="20"/>
                <w:szCs w:val="20"/>
                <w:u w:val="single"/>
                <w:lang w:eastAsia="ru-UA"/>
              </w:rPr>
              <w:t>mongodb</w:t>
            </w:r>
            <w:proofErr w:type="spellEnd"/>
            <w:r w:rsidRPr="00317DDC">
              <w:rPr>
                <w:rFonts w:ascii="Courier New" w:eastAsia="Times New Roman" w:hAnsi="Courier New" w:cs="Courier New"/>
                <w:color w:val="0000FF"/>
                <w:sz w:val="20"/>
                <w:szCs w:val="20"/>
                <w:u w:val="single"/>
                <w:lang w:eastAsia="ru-UA"/>
              </w:rPr>
              <w:t>://localhost:27017/</w:t>
            </w:r>
            <w:proofErr w:type="spellStart"/>
            <w:r w:rsidRPr="00317DDC">
              <w:rPr>
                <w:rFonts w:ascii="Courier New" w:eastAsia="Times New Roman" w:hAnsi="Courier New" w:cs="Courier New"/>
                <w:color w:val="0000FF"/>
                <w:sz w:val="20"/>
                <w:szCs w:val="20"/>
                <w:u w:val="single"/>
                <w:lang w:eastAsia="ru-UA"/>
              </w:rPr>
              <w:t>usersdb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fldChar w:fldCharType="end"/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", {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NewUrlPars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: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true</w:t>
            </w:r>
            <w:proofErr w:type="spellEnd"/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 xml:space="preserve"> </w:t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}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</w:t>
            </w: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// установка схемы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Schem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=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ew</w:t>
            </w:r>
            <w:proofErr w:type="spellEnd"/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Schema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{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am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: {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typ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: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String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,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required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: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tru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,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    minlength:3,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    maxlength:20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},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ag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: {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typ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: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umb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,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required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: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tru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,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in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: 1,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    max:100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}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}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=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model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"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"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Schem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.creat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{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am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: "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Tom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"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ag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: 34}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function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doc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{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disconnec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lastRenderedPageBreak/>
              <w:t>     </w:t>
            </w: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if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)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return</w:t>
            </w:r>
            <w:proofErr w:type="spellEnd"/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 xml:space="preserve"> </w:t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ole.log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 </w:t>
            </w: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    console.log("Сохранен объект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"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doc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});</w:t>
            </w:r>
          </w:p>
        </w:tc>
      </w:tr>
    </w:tbl>
    <w:p w:rsidR="00317DDC" w:rsidRPr="00317DDC" w:rsidRDefault="00317DDC" w:rsidP="00317DDC">
      <w:p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lastRenderedPageBreak/>
        <w:t>Первый параметр метода - сохраняемый объект.</w:t>
      </w:r>
    </w:p>
    <w:p w:rsidR="00317DDC" w:rsidRPr="00317DDC" w:rsidRDefault="00317DDC" w:rsidP="00317DDC">
      <w:pPr>
        <w:shd w:val="clear" w:color="auto" w:fill="F7F7FA"/>
        <w:spacing w:before="100" w:beforeAutospacing="1" w:after="100" w:afterAutospacing="1" w:line="240" w:lineRule="auto"/>
        <w:outlineLvl w:val="2"/>
        <w:rPr>
          <w:rFonts w:ascii="Verdana" w:eastAsia="Times New Roman" w:hAnsi="Verdana" w:cs="Times New Roman"/>
          <w:b/>
          <w:bCs/>
          <w:color w:val="000000"/>
          <w:sz w:val="27"/>
          <w:szCs w:val="27"/>
          <w:lang w:eastAsia="ru-UA"/>
        </w:rPr>
      </w:pPr>
      <w:r w:rsidRPr="00317DDC">
        <w:rPr>
          <w:rFonts w:ascii="Verdana" w:eastAsia="Times New Roman" w:hAnsi="Verdana" w:cs="Times New Roman"/>
          <w:b/>
          <w:bCs/>
          <w:color w:val="000000"/>
          <w:sz w:val="27"/>
          <w:szCs w:val="27"/>
          <w:lang w:eastAsia="ru-UA"/>
        </w:rPr>
        <w:t>Получение данных</w:t>
      </w:r>
    </w:p>
    <w:p w:rsidR="00317DDC" w:rsidRPr="00317DDC" w:rsidRDefault="00317DDC" w:rsidP="00317DDC">
      <w:p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Для получения данных можно использовать целый набор методов:</w:t>
      </w:r>
    </w:p>
    <w:p w:rsidR="00317DDC" w:rsidRPr="00317DDC" w:rsidRDefault="00317DDC" w:rsidP="00317DDC">
      <w:pPr>
        <w:numPr>
          <w:ilvl w:val="0"/>
          <w:numId w:val="2"/>
        </w:num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proofErr w:type="spellStart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find</w:t>
      </w:r>
      <w:proofErr w:type="spellEnd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: возвращает все объекты, которые соответствуют критерию фильтрации</w:t>
      </w:r>
    </w:p>
    <w:p w:rsidR="00317DDC" w:rsidRPr="00317DDC" w:rsidRDefault="00317DDC" w:rsidP="00317DDC">
      <w:pPr>
        <w:numPr>
          <w:ilvl w:val="0"/>
          <w:numId w:val="2"/>
        </w:num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proofErr w:type="spellStart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findById</w:t>
      </w:r>
      <w:proofErr w:type="spellEnd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: возвращает один объект по значению поля _</w:t>
      </w:r>
      <w:proofErr w:type="spellStart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id</w:t>
      </w:r>
      <w:proofErr w:type="spellEnd"/>
    </w:p>
    <w:p w:rsidR="00317DDC" w:rsidRPr="00317DDC" w:rsidRDefault="00317DDC" w:rsidP="00317DDC">
      <w:pPr>
        <w:numPr>
          <w:ilvl w:val="0"/>
          <w:numId w:val="2"/>
        </w:num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proofErr w:type="spellStart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findOne</w:t>
      </w:r>
      <w:proofErr w:type="spellEnd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: возвращает один объект, который соответствует критерию фильтрации</w:t>
      </w:r>
    </w:p>
    <w:p w:rsidR="00317DDC" w:rsidRPr="00317DDC" w:rsidRDefault="00317DDC" w:rsidP="00317DDC">
      <w:p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Метод </w:t>
      </w:r>
      <w:proofErr w:type="spellStart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find</w:t>
      </w:r>
      <w:proofErr w:type="spellEnd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()</w:t>
      </w: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 xml:space="preserve"> в качестве первого параметра принимает критерий фильтрации, а второй параметр - функция обратного вызова, в которую передаются полученные из </w:t>
      </w:r>
      <w:proofErr w:type="spellStart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бд</w:t>
      </w:r>
      <w:proofErr w:type="spellEnd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 xml:space="preserve"> документы:</w:t>
      </w:r>
    </w:p>
    <w:tbl>
      <w:tblPr>
        <w:tblW w:w="1446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5"/>
        <w:gridCol w:w="13905"/>
      </w:tblGrid>
      <w:tr w:rsidR="00317DDC" w:rsidRPr="00317DDC" w:rsidTr="00317DDC">
        <w:trPr>
          <w:tblCellSpacing w:w="0" w:type="dxa"/>
        </w:trPr>
        <w:tc>
          <w:tcPr>
            <w:tcW w:w="0" w:type="auto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2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3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4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5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6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7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8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9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0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1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2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3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4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5</w:t>
            </w:r>
          </w:p>
        </w:tc>
        <w:tc>
          <w:tcPr>
            <w:tcW w:w="13905" w:type="dxa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=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requir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"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"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Schema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=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Schema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connec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"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fldChar w:fldCharType="begin"/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instrText xml:space="preserve"> HYPERLINK "mongodb://localhost:27017/usersdb" </w:instrText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fldChar w:fldCharType="separate"/>
            </w:r>
            <w:r w:rsidRPr="00317DDC">
              <w:rPr>
                <w:rFonts w:ascii="Courier New" w:eastAsia="Times New Roman" w:hAnsi="Courier New" w:cs="Courier New"/>
                <w:color w:val="0000FF"/>
                <w:sz w:val="20"/>
                <w:szCs w:val="20"/>
                <w:u w:val="single"/>
                <w:lang w:eastAsia="ru-UA"/>
              </w:rPr>
              <w:t>mongodb</w:t>
            </w:r>
            <w:proofErr w:type="spellEnd"/>
            <w:r w:rsidRPr="00317DDC">
              <w:rPr>
                <w:rFonts w:ascii="Courier New" w:eastAsia="Times New Roman" w:hAnsi="Courier New" w:cs="Courier New"/>
                <w:color w:val="0000FF"/>
                <w:sz w:val="20"/>
                <w:szCs w:val="20"/>
                <w:u w:val="single"/>
                <w:lang w:eastAsia="ru-UA"/>
              </w:rPr>
              <w:t>://localhost:27017/</w:t>
            </w:r>
            <w:proofErr w:type="spellStart"/>
            <w:r w:rsidRPr="00317DDC">
              <w:rPr>
                <w:rFonts w:ascii="Courier New" w:eastAsia="Times New Roman" w:hAnsi="Courier New" w:cs="Courier New"/>
                <w:color w:val="0000FF"/>
                <w:sz w:val="20"/>
                <w:szCs w:val="20"/>
                <w:u w:val="single"/>
                <w:lang w:eastAsia="ru-UA"/>
              </w:rPr>
              <w:t>usersdb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fldChar w:fldCharType="end"/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", {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NewUrlPars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: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true</w:t>
            </w:r>
            <w:proofErr w:type="spellEnd"/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 xml:space="preserve"> </w:t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}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Schem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=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ew</w:t>
            </w:r>
            <w:proofErr w:type="spellEnd"/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Schema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{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am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: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String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ag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: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umb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}, {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versionKey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: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fals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}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=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model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"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"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Schem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.find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({}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function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docs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{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disconnec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if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)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return</w:t>
            </w:r>
            <w:proofErr w:type="spellEnd"/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 xml:space="preserve"> </w:t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ole.log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console.log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docs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});</w:t>
            </w:r>
          </w:p>
        </w:tc>
      </w:tr>
    </w:tbl>
    <w:p w:rsidR="00317DDC" w:rsidRPr="00317DDC" w:rsidRDefault="00317DDC" w:rsidP="00317DDC">
      <w:p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Если в качестве критерия фильтрации передаются пустые фигурные скобки ({}), то возвращаются все объекты:</w:t>
      </w:r>
    </w:p>
    <w:p w:rsidR="00317DDC" w:rsidRPr="00317DDC" w:rsidRDefault="00317DDC" w:rsidP="00317D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UA"/>
        </w:rPr>
      </w:pPr>
      <w:r w:rsidRPr="00317DDC">
        <w:rPr>
          <w:rFonts w:ascii="Times New Roman" w:eastAsia="Times New Roman" w:hAnsi="Times New Roman" w:cs="Times New Roman"/>
          <w:noProof/>
          <w:sz w:val="24"/>
          <w:szCs w:val="24"/>
          <w:lang w:eastAsia="ru-UA"/>
        </w:rPr>
        <mc:AlternateContent>
          <mc:Choice Requires="wps">
            <w:drawing>
              <wp:inline distT="0" distB="0" distL="0" distR="0">
                <wp:extent cx="307340" cy="307340"/>
                <wp:effectExtent l="0" t="0" r="0" b="0"/>
                <wp:docPr id="5" name="Прямоугольник 5" descr="Выборка из базы данных в Mongoose и Node.j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7340" cy="307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1AFDEA8" id="Прямоугольник 5" o:spid="_x0000_s1026" alt="Выборка из базы данных в Mongoose и Node.js" style="width:24.2pt;height:2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" filled="f" stroked="f">
                <o:lock v:ext="edit" aspectratio="t"/>
                <w10:anchorlock/>
              </v:rect>
            </w:pict>
          </mc:Fallback>
        </mc:AlternateContent>
      </w:r>
    </w:p>
    <w:p w:rsidR="00317DDC" w:rsidRPr="00317DDC" w:rsidRDefault="00317DDC" w:rsidP="00317DDC">
      <w:p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 xml:space="preserve">Изменим код для получения только тех пользователей, у которых имя - </w:t>
      </w:r>
      <w:proofErr w:type="spellStart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Tom</w:t>
      </w:r>
      <w:proofErr w:type="spellEnd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:</w:t>
      </w:r>
    </w:p>
    <w:tbl>
      <w:tblPr>
        <w:tblW w:w="1446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"/>
        <w:gridCol w:w="14010"/>
      </w:tblGrid>
      <w:tr w:rsidR="00317DDC" w:rsidRPr="00317DDC" w:rsidTr="00317DDC">
        <w:trPr>
          <w:tblCellSpacing w:w="0" w:type="dxa"/>
        </w:trPr>
        <w:tc>
          <w:tcPr>
            <w:tcW w:w="0" w:type="auto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2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3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4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lastRenderedPageBreak/>
              <w:t>5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6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7</w:t>
            </w:r>
          </w:p>
        </w:tc>
        <w:tc>
          <w:tcPr>
            <w:tcW w:w="14010" w:type="dxa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lastRenderedPageBreak/>
              <w:t>User.find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{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am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: "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Tom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"}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function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docs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{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disconnec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if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)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return</w:t>
            </w:r>
            <w:proofErr w:type="spellEnd"/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 xml:space="preserve"> </w:t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ole.log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lastRenderedPageBreak/>
              <w:t>    </w:t>
            </w: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console.log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docs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});</w:t>
            </w:r>
          </w:p>
        </w:tc>
      </w:tr>
    </w:tbl>
    <w:p w:rsidR="00317DDC" w:rsidRPr="00317DDC" w:rsidRDefault="00317DDC" w:rsidP="00317DDC">
      <w:p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lastRenderedPageBreak/>
        <w:t>Метод </w:t>
      </w:r>
      <w:proofErr w:type="spellStart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findOne</w:t>
      </w:r>
      <w:proofErr w:type="spellEnd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()</w:t>
      </w: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 xml:space="preserve"> работает аналогично методу </w:t>
      </w:r>
      <w:proofErr w:type="spellStart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find</w:t>
      </w:r>
      <w:proofErr w:type="spellEnd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, только возвращает один объект:</w:t>
      </w:r>
    </w:p>
    <w:tbl>
      <w:tblPr>
        <w:tblW w:w="1446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"/>
        <w:gridCol w:w="14010"/>
      </w:tblGrid>
      <w:tr w:rsidR="00317DDC" w:rsidRPr="00317DDC" w:rsidTr="00317DDC">
        <w:trPr>
          <w:tblCellSpacing w:w="0" w:type="dxa"/>
        </w:trPr>
        <w:tc>
          <w:tcPr>
            <w:tcW w:w="0" w:type="auto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2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3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4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5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6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7</w:t>
            </w:r>
          </w:p>
        </w:tc>
        <w:tc>
          <w:tcPr>
            <w:tcW w:w="14010" w:type="dxa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.findOn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{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am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: "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Tom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"}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function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doc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{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disconnec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if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)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return</w:t>
            </w:r>
            <w:proofErr w:type="spellEnd"/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 xml:space="preserve"> </w:t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ole.log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console.log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doc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});</w:t>
            </w:r>
          </w:p>
        </w:tc>
      </w:tr>
    </w:tbl>
    <w:p w:rsidR="00317DDC" w:rsidRPr="00317DDC" w:rsidRDefault="00317DDC" w:rsidP="00317DDC">
      <w:p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И метод </w:t>
      </w:r>
      <w:proofErr w:type="spellStart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findById</w:t>
      </w:r>
      <w:proofErr w:type="spellEnd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()</w:t>
      </w: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 возвращает документ с определенным идентификатором:</w:t>
      </w:r>
    </w:p>
    <w:tbl>
      <w:tblPr>
        <w:tblW w:w="1446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"/>
        <w:gridCol w:w="14010"/>
      </w:tblGrid>
      <w:tr w:rsidR="00317DDC" w:rsidRPr="00317DDC" w:rsidTr="00317DDC">
        <w:trPr>
          <w:tblCellSpacing w:w="0" w:type="dxa"/>
        </w:trPr>
        <w:tc>
          <w:tcPr>
            <w:tcW w:w="0" w:type="auto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2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3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4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5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6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7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8</w:t>
            </w:r>
          </w:p>
        </w:tc>
        <w:tc>
          <w:tcPr>
            <w:tcW w:w="14010" w:type="dxa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id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= "588a0f8c9151d23ce47bf98d"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.findById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id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function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doc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{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disconnec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if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)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return</w:t>
            </w:r>
            <w:proofErr w:type="spellEnd"/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 xml:space="preserve"> </w:t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ole.log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console.log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doc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});</w:t>
            </w:r>
          </w:p>
        </w:tc>
      </w:tr>
    </w:tbl>
    <w:p w:rsidR="00317DDC" w:rsidRPr="00317DDC" w:rsidRDefault="00317DDC" w:rsidP="00317DDC">
      <w:pPr>
        <w:shd w:val="clear" w:color="auto" w:fill="F7F7FA"/>
        <w:spacing w:before="100" w:beforeAutospacing="1" w:after="100" w:afterAutospacing="1" w:line="240" w:lineRule="auto"/>
        <w:outlineLvl w:val="2"/>
        <w:rPr>
          <w:rFonts w:ascii="Verdana" w:eastAsia="Times New Roman" w:hAnsi="Verdana" w:cs="Times New Roman"/>
          <w:b/>
          <w:bCs/>
          <w:color w:val="000000"/>
          <w:sz w:val="27"/>
          <w:szCs w:val="27"/>
          <w:lang w:eastAsia="ru-UA"/>
        </w:rPr>
      </w:pPr>
      <w:r w:rsidRPr="00317DDC">
        <w:rPr>
          <w:rFonts w:ascii="Verdana" w:eastAsia="Times New Roman" w:hAnsi="Verdana" w:cs="Times New Roman"/>
          <w:b/>
          <w:bCs/>
          <w:color w:val="000000"/>
          <w:sz w:val="27"/>
          <w:szCs w:val="27"/>
          <w:lang w:eastAsia="ru-UA"/>
        </w:rPr>
        <w:t>Удаление данных</w:t>
      </w:r>
    </w:p>
    <w:p w:rsidR="00317DDC" w:rsidRPr="00317DDC" w:rsidRDefault="00317DDC" w:rsidP="00317DDC">
      <w:p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Для удаления применяется метод </w:t>
      </w:r>
      <w:proofErr w:type="spellStart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remove</w:t>
      </w:r>
      <w:proofErr w:type="spellEnd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()</w:t>
      </w: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. В этот метод передается критерий фильтрации документов на удаление. Например, удалим всех пользователей, у которых возраст равен 33:</w:t>
      </w:r>
    </w:p>
    <w:tbl>
      <w:tblPr>
        <w:tblW w:w="1446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5"/>
        <w:gridCol w:w="13905"/>
      </w:tblGrid>
      <w:tr w:rsidR="00317DDC" w:rsidRPr="00317DDC" w:rsidTr="00317DDC">
        <w:trPr>
          <w:tblCellSpacing w:w="0" w:type="dxa"/>
        </w:trPr>
        <w:tc>
          <w:tcPr>
            <w:tcW w:w="0" w:type="auto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2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3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4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5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6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7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8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9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0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1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2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3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4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5</w:t>
            </w:r>
          </w:p>
        </w:tc>
        <w:tc>
          <w:tcPr>
            <w:tcW w:w="13905" w:type="dxa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=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requir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"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"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Schema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=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Schema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connec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"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fldChar w:fldCharType="begin"/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instrText xml:space="preserve"> HYPERLINK "mongodb://localhost:27017/usersdb" </w:instrText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fldChar w:fldCharType="separate"/>
            </w:r>
            <w:r w:rsidRPr="00317DDC">
              <w:rPr>
                <w:rFonts w:ascii="Courier New" w:eastAsia="Times New Roman" w:hAnsi="Courier New" w:cs="Courier New"/>
                <w:color w:val="0000FF"/>
                <w:sz w:val="20"/>
                <w:szCs w:val="20"/>
                <w:u w:val="single"/>
                <w:lang w:eastAsia="ru-UA"/>
              </w:rPr>
              <w:t>mongodb</w:t>
            </w:r>
            <w:proofErr w:type="spellEnd"/>
            <w:r w:rsidRPr="00317DDC">
              <w:rPr>
                <w:rFonts w:ascii="Courier New" w:eastAsia="Times New Roman" w:hAnsi="Courier New" w:cs="Courier New"/>
                <w:color w:val="0000FF"/>
                <w:sz w:val="20"/>
                <w:szCs w:val="20"/>
                <w:u w:val="single"/>
                <w:lang w:eastAsia="ru-UA"/>
              </w:rPr>
              <w:t>://localhost:27017/</w:t>
            </w:r>
            <w:proofErr w:type="spellStart"/>
            <w:r w:rsidRPr="00317DDC">
              <w:rPr>
                <w:rFonts w:ascii="Courier New" w:eastAsia="Times New Roman" w:hAnsi="Courier New" w:cs="Courier New"/>
                <w:color w:val="0000FF"/>
                <w:sz w:val="20"/>
                <w:szCs w:val="20"/>
                <w:u w:val="single"/>
                <w:lang w:eastAsia="ru-UA"/>
              </w:rPr>
              <w:t>usersdb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fldChar w:fldCharType="end"/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", {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NewUrlPars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: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true</w:t>
            </w:r>
            <w:proofErr w:type="spellEnd"/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 xml:space="preserve"> </w:t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}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Schem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=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ew</w:t>
            </w:r>
            <w:proofErr w:type="spellEnd"/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Schema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{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am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: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String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ag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: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umb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}, {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versionKey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: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fals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}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=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model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"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"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Schem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.remov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({age:33}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function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resul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{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disconnec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if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)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return</w:t>
            </w:r>
            <w:proofErr w:type="spellEnd"/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 xml:space="preserve"> </w:t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ole.log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console.log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resul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});</w:t>
            </w:r>
          </w:p>
        </w:tc>
      </w:tr>
    </w:tbl>
    <w:p w:rsidR="00317DDC" w:rsidRPr="00317DDC" w:rsidRDefault="00317DDC" w:rsidP="00317DDC">
      <w:p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 xml:space="preserve">Объект </w:t>
      </w:r>
      <w:proofErr w:type="spellStart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result</w:t>
      </w:r>
      <w:proofErr w:type="spellEnd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, который передается в функцию обратного вызова, содержит информацию об операции удаления:</w:t>
      </w:r>
    </w:p>
    <w:p w:rsidR="00317DDC" w:rsidRPr="00317DDC" w:rsidRDefault="00317DDC" w:rsidP="00317D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UA"/>
        </w:rPr>
      </w:pPr>
      <w:r w:rsidRPr="00317DDC">
        <w:rPr>
          <w:rFonts w:ascii="Times New Roman" w:eastAsia="Times New Roman" w:hAnsi="Times New Roman" w:cs="Times New Roman"/>
          <w:noProof/>
          <w:sz w:val="24"/>
          <w:szCs w:val="24"/>
          <w:lang w:eastAsia="ru-UA"/>
        </w:rPr>
        <w:lastRenderedPageBreak/>
        <mc:AlternateContent>
          <mc:Choice Requires="wps">
            <w:drawing>
              <wp:inline distT="0" distB="0" distL="0" distR="0">
                <wp:extent cx="307340" cy="307340"/>
                <wp:effectExtent l="0" t="0" r="0" b="0"/>
                <wp:docPr id="4" name="Прямоугольник 4" descr="Удаление данных в Mongoose и Node.j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7340" cy="307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A0B3BCA" id="Прямоугольник 4" o:spid="_x0000_s1026" alt="Удаление данных в Mongoose и Node.js" style="width:24.2pt;height:2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" filled="f" stroked="f">
                <o:lock v:ext="edit" aspectratio="t"/>
                <w10:anchorlock/>
              </v:rect>
            </w:pict>
          </mc:Fallback>
        </mc:AlternateContent>
      </w:r>
    </w:p>
    <w:p w:rsidR="00317DDC" w:rsidRPr="00317DDC" w:rsidRDefault="00317DDC" w:rsidP="00317DDC">
      <w:p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Если же нам надо удалить один документ, то мы можем использовать метод </w:t>
      </w:r>
      <w:proofErr w:type="spellStart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findOneAndDelete</w:t>
      </w:r>
      <w:proofErr w:type="spellEnd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()</w:t>
      </w: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:</w:t>
      </w:r>
    </w:p>
    <w:tbl>
      <w:tblPr>
        <w:tblW w:w="1446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"/>
        <w:gridCol w:w="14010"/>
      </w:tblGrid>
      <w:tr w:rsidR="00317DDC" w:rsidRPr="00317DDC" w:rsidTr="00317DDC">
        <w:trPr>
          <w:tblCellSpacing w:w="0" w:type="dxa"/>
        </w:trPr>
        <w:tc>
          <w:tcPr>
            <w:tcW w:w="0" w:type="auto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2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3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4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5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6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7</w:t>
            </w:r>
          </w:p>
        </w:tc>
        <w:tc>
          <w:tcPr>
            <w:tcW w:w="14010" w:type="dxa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.findOneAndDelet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{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am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:"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Bill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"}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function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doc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{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disconnec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if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)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return</w:t>
            </w:r>
            <w:proofErr w:type="spellEnd"/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 xml:space="preserve"> </w:t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ole.log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    console.log("Удален пользователь "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doc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});</w:t>
            </w:r>
          </w:p>
        </w:tc>
      </w:tr>
    </w:tbl>
    <w:p w:rsidR="00317DDC" w:rsidRPr="00317DDC" w:rsidRDefault="00317DDC" w:rsidP="00317DDC">
      <w:p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 xml:space="preserve">В отличие от метода </w:t>
      </w:r>
      <w:proofErr w:type="spellStart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remove</w:t>
      </w:r>
      <w:proofErr w:type="spellEnd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 xml:space="preserve"> здесь в функцию обратного вызова передается удаленный документ:</w:t>
      </w:r>
    </w:p>
    <w:p w:rsidR="00317DDC" w:rsidRPr="00317DDC" w:rsidRDefault="00317DDC" w:rsidP="00317D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UA"/>
        </w:rPr>
      </w:pPr>
      <w:r w:rsidRPr="00317DDC">
        <w:rPr>
          <w:rFonts w:ascii="Times New Roman" w:eastAsia="Times New Roman" w:hAnsi="Times New Roman" w:cs="Times New Roman"/>
          <w:noProof/>
          <w:sz w:val="24"/>
          <w:szCs w:val="24"/>
          <w:lang w:eastAsia="ru-UA"/>
        </w:rPr>
        <mc:AlternateContent>
          <mc:Choice Requires="wps">
            <w:drawing>
              <wp:inline distT="0" distB="0" distL="0" distR="0">
                <wp:extent cx="307340" cy="307340"/>
                <wp:effectExtent l="0" t="0" r="0" b="0"/>
                <wp:docPr id="3" name="Прямоугольник 3" descr="findOneAndRemove в Mongoose и Node.j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7340" cy="307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D7A1C91" id="Прямоугольник 3" o:spid="_x0000_s1026" alt="findOneAndRemove в Mongoose и Node.js" style="width:24.2pt;height:2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" filled="f" stroked="f">
                <o:lock v:ext="edit" aspectratio="t"/>
                <w10:anchorlock/>
              </v:rect>
            </w:pict>
          </mc:Fallback>
        </mc:AlternateContent>
      </w:r>
    </w:p>
    <w:p w:rsidR="00317DDC" w:rsidRPr="00317DDC" w:rsidRDefault="00317DDC" w:rsidP="00317DDC">
      <w:p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И частная разновидность этого метода - удаление по полю _</w:t>
      </w:r>
      <w:proofErr w:type="spellStart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id</w:t>
      </w:r>
      <w:proofErr w:type="spellEnd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 xml:space="preserve"> в виде метода </w:t>
      </w:r>
      <w:proofErr w:type="spellStart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findByIdAndDelete</w:t>
      </w:r>
      <w:proofErr w:type="spellEnd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()</w:t>
      </w: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:</w:t>
      </w:r>
    </w:p>
    <w:tbl>
      <w:tblPr>
        <w:tblW w:w="1446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"/>
        <w:gridCol w:w="14010"/>
      </w:tblGrid>
      <w:tr w:rsidR="00317DDC" w:rsidRPr="00317DDC" w:rsidTr="00317DDC">
        <w:trPr>
          <w:tblCellSpacing w:w="0" w:type="dxa"/>
        </w:trPr>
        <w:tc>
          <w:tcPr>
            <w:tcW w:w="0" w:type="auto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2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3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4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5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6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7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8</w:t>
            </w:r>
          </w:p>
        </w:tc>
        <w:tc>
          <w:tcPr>
            <w:tcW w:w="14010" w:type="dxa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var</w:t>
            </w:r>
            <w:proofErr w:type="spellEnd"/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id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= "588a0f8c9151d23ce47bf98d"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.findByIdAndDelet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id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function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doc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{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disconnec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if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)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return</w:t>
            </w:r>
            <w:proofErr w:type="spellEnd"/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 xml:space="preserve"> </w:t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ole.log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    console.log("Удален пользователь "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doc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});</w:t>
            </w:r>
          </w:p>
        </w:tc>
      </w:tr>
    </w:tbl>
    <w:p w:rsidR="00317DDC" w:rsidRPr="00317DDC" w:rsidRDefault="00317DDC" w:rsidP="00317DDC">
      <w:pPr>
        <w:shd w:val="clear" w:color="auto" w:fill="F7F7FA"/>
        <w:spacing w:before="100" w:beforeAutospacing="1" w:after="100" w:afterAutospacing="1" w:line="240" w:lineRule="auto"/>
        <w:outlineLvl w:val="2"/>
        <w:rPr>
          <w:rFonts w:ascii="Verdana" w:eastAsia="Times New Roman" w:hAnsi="Verdana" w:cs="Times New Roman"/>
          <w:b/>
          <w:bCs/>
          <w:color w:val="000000"/>
          <w:sz w:val="27"/>
          <w:szCs w:val="27"/>
          <w:lang w:eastAsia="ru-UA"/>
        </w:rPr>
      </w:pPr>
      <w:r w:rsidRPr="00317DDC">
        <w:rPr>
          <w:rFonts w:ascii="Verdana" w:eastAsia="Times New Roman" w:hAnsi="Verdana" w:cs="Times New Roman"/>
          <w:b/>
          <w:bCs/>
          <w:color w:val="000000"/>
          <w:sz w:val="27"/>
          <w:szCs w:val="27"/>
          <w:lang w:eastAsia="ru-UA"/>
        </w:rPr>
        <w:t>Изменение данных</w:t>
      </w:r>
    </w:p>
    <w:p w:rsidR="00317DDC" w:rsidRPr="00317DDC" w:rsidRDefault="00317DDC" w:rsidP="00317DDC">
      <w:p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Для обновления данных в модели предусмотрены методы </w:t>
      </w:r>
      <w:proofErr w:type="spellStart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updateOne</w:t>
      </w:r>
      <w:proofErr w:type="spellEnd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()</w:t>
      </w: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 и </w:t>
      </w:r>
      <w:proofErr w:type="spellStart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updateMany</w:t>
      </w:r>
      <w:proofErr w:type="spellEnd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()</w:t>
      </w: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. Первый метод обновляет один документ, который соответствует критерию, а второй метод обновляет все документы, которые соответствую критерию выборки:</w:t>
      </w:r>
    </w:p>
    <w:tbl>
      <w:tblPr>
        <w:tblW w:w="1446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5"/>
        <w:gridCol w:w="13905"/>
      </w:tblGrid>
      <w:tr w:rsidR="00317DDC" w:rsidRPr="00317DDC" w:rsidTr="00317DDC">
        <w:trPr>
          <w:tblCellSpacing w:w="0" w:type="dxa"/>
        </w:trPr>
        <w:tc>
          <w:tcPr>
            <w:tcW w:w="0" w:type="auto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2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3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4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5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6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7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8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9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0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1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lastRenderedPageBreak/>
              <w:t>12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3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4</w:t>
            </w:r>
          </w:p>
        </w:tc>
        <w:tc>
          <w:tcPr>
            <w:tcW w:w="13905" w:type="dxa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lastRenderedPageBreak/>
              <w:t>cons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=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requir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"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"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Schema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=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Schema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connec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"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fldChar w:fldCharType="begin"/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instrText xml:space="preserve"> HYPERLINK "mongodb://localhost:27017/usersdb" </w:instrText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fldChar w:fldCharType="separate"/>
            </w:r>
            <w:r w:rsidRPr="00317DDC">
              <w:rPr>
                <w:rFonts w:ascii="Courier New" w:eastAsia="Times New Roman" w:hAnsi="Courier New" w:cs="Courier New"/>
                <w:color w:val="0000FF"/>
                <w:sz w:val="20"/>
                <w:szCs w:val="20"/>
                <w:u w:val="single"/>
                <w:lang w:eastAsia="ru-UA"/>
              </w:rPr>
              <w:t>mongodb</w:t>
            </w:r>
            <w:proofErr w:type="spellEnd"/>
            <w:r w:rsidRPr="00317DDC">
              <w:rPr>
                <w:rFonts w:ascii="Courier New" w:eastAsia="Times New Roman" w:hAnsi="Courier New" w:cs="Courier New"/>
                <w:color w:val="0000FF"/>
                <w:sz w:val="20"/>
                <w:szCs w:val="20"/>
                <w:u w:val="single"/>
                <w:lang w:eastAsia="ru-UA"/>
              </w:rPr>
              <w:t>://localhost:27017/</w:t>
            </w:r>
            <w:proofErr w:type="spellStart"/>
            <w:r w:rsidRPr="00317DDC">
              <w:rPr>
                <w:rFonts w:ascii="Courier New" w:eastAsia="Times New Roman" w:hAnsi="Courier New" w:cs="Courier New"/>
                <w:color w:val="0000FF"/>
                <w:sz w:val="20"/>
                <w:szCs w:val="20"/>
                <w:u w:val="single"/>
                <w:lang w:eastAsia="ru-UA"/>
              </w:rPr>
              <w:t>usersdb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fldChar w:fldCharType="end"/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", {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NewUrlPars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: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true</w:t>
            </w:r>
            <w:proofErr w:type="spellEnd"/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 xml:space="preserve"> </w:t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}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Schem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=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ew</w:t>
            </w:r>
            <w:proofErr w:type="spellEnd"/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Schema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{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am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: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String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ag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: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umb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}, {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versionKey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: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fals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}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=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model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"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"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Schem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.updateOn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{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am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: "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Tom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"}, {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am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: "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Tom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Smith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"}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function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resul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{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disconnec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lastRenderedPageBreak/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if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)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return</w:t>
            </w:r>
            <w:proofErr w:type="spellEnd"/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 xml:space="preserve"> </w:t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ole.log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console.log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resul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});</w:t>
            </w:r>
          </w:p>
        </w:tc>
      </w:tr>
    </w:tbl>
    <w:p w:rsidR="00317DDC" w:rsidRPr="00317DDC" w:rsidRDefault="00317DDC" w:rsidP="00317DDC">
      <w:p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lastRenderedPageBreak/>
        <w:t>Первый параметр метода - критерий фильтрации. В данном случае мы находим всех пользователей, у которых имя "</w:t>
      </w:r>
      <w:proofErr w:type="spellStart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Tom</w:t>
      </w:r>
      <w:proofErr w:type="spellEnd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". А второй параметр описывает, что и как надо изменить. То есть здесь мы меняем имя на "</w:t>
      </w:r>
      <w:proofErr w:type="spellStart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Tom</w:t>
      </w:r>
      <w:proofErr w:type="spellEnd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 xml:space="preserve"> </w:t>
      </w:r>
      <w:proofErr w:type="spellStart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Smith</w:t>
      </w:r>
      <w:proofErr w:type="spellEnd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". В функцию обратного вызова передается результат операции:</w:t>
      </w:r>
    </w:p>
    <w:p w:rsidR="00317DDC" w:rsidRPr="00317DDC" w:rsidRDefault="00317DDC" w:rsidP="00317D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UA"/>
        </w:rPr>
      </w:pPr>
      <w:r w:rsidRPr="00317DDC">
        <w:rPr>
          <w:rFonts w:ascii="Times New Roman" w:eastAsia="Times New Roman" w:hAnsi="Times New Roman" w:cs="Times New Roman"/>
          <w:noProof/>
          <w:sz w:val="24"/>
          <w:szCs w:val="24"/>
          <w:lang w:eastAsia="ru-UA"/>
        </w:rPr>
        <mc:AlternateContent>
          <mc:Choice Requires="wps">
            <w:drawing>
              <wp:inline distT="0" distB="0" distL="0" distR="0">
                <wp:extent cx="307340" cy="307340"/>
                <wp:effectExtent l="0" t="0" r="0" b="0"/>
                <wp:docPr id="2" name="Прямоугольник 2" descr="Обновление в Mongoose и Node.j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7340" cy="307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F6E8650" id="Прямоугольник 2" o:spid="_x0000_s1026" alt="Обновление в Mongoose и Node.js" style="width:24.2pt;height:2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" filled="f" stroked="f">
                <o:lock v:ext="edit" aspectratio="t"/>
                <w10:anchorlock/>
              </v:rect>
            </w:pict>
          </mc:Fallback>
        </mc:AlternateContent>
      </w:r>
    </w:p>
    <w:p w:rsidR="00317DDC" w:rsidRPr="00317DDC" w:rsidRDefault="00317DDC" w:rsidP="00317DDC">
      <w:p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Аналогично работает метод </w:t>
      </w:r>
      <w:proofErr w:type="spellStart"/>
      <w:r w:rsidRPr="00317DDC">
        <w:rPr>
          <w:rFonts w:ascii="Courier New" w:eastAsia="Times New Roman" w:hAnsi="Courier New" w:cs="Courier New"/>
          <w:color w:val="000000"/>
          <w:sz w:val="20"/>
          <w:szCs w:val="20"/>
          <w:lang w:eastAsia="ru-UA"/>
        </w:rPr>
        <w:t>updateMany</w:t>
      </w:r>
      <w:proofErr w:type="spellEnd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.</w:t>
      </w:r>
    </w:p>
    <w:p w:rsidR="00317DDC" w:rsidRPr="00317DDC" w:rsidRDefault="00317DDC" w:rsidP="00317DDC">
      <w:p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Нередко для обновления используется фильтрация по _</w:t>
      </w:r>
      <w:proofErr w:type="spellStart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id</w:t>
      </w:r>
      <w:proofErr w:type="spellEnd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. И на этот случай мы можем использовать метод </w:t>
      </w:r>
      <w:proofErr w:type="spellStart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findByIdAndUpdate</w:t>
      </w:r>
      <w:proofErr w:type="spellEnd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()</w:t>
      </w: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:</w:t>
      </w:r>
    </w:p>
    <w:tbl>
      <w:tblPr>
        <w:tblW w:w="1446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"/>
        <w:gridCol w:w="14010"/>
      </w:tblGrid>
      <w:tr w:rsidR="00317DDC" w:rsidRPr="00317DDC" w:rsidTr="00317DDC">
        <w:trPr>
          <w:tblCellSpacing w:w="0" w:type="dxa"/>
        </w:trPr>
        <w:tc>
          <w:tcPr>
            <w:tcW w:w="0" w:type="auto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2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3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4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5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6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7</w:t>
            </w:r>
          </w:p>
        </w:tc>
        <w:tc>
          <w:tcPr>
            <w:tcW w:w="14010" w:type="dxa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id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= "588b2d6fc7d95503980ecf99"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.findByIdAndUpdat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id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, {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am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: "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Sam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"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ag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: 25}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function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{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disconnec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if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)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return</w:t>
            </w:r>
            <w:proofErr w:type="spellEnd"/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 xml:space="preserve"> </w:t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ole.log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    console.log("Обновленный объект"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});</w:t>
            </w:r>
          </w:p>
        </w:tc>
      </w:tr>
    </w:tbl>
    <w:p w:rsidR="00317DDC" w:rsidRPr="00317DDC" w:rsidRDefault="00317DDC" w:rsidP="00317DDC">
      <w:p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Первый параметр метода - значения для поля _</w:t>
      </w:r>
      <w:proofErr w:type="spellStart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id</w:t>
      </w:r>
      <w:proofErr w:type="spellEnd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 xml:space="preserve"> у обновляемого документа, а второй - набор новых значений для полей объекта. В функцию обратного вызова передается обновленный документ:</w:t>
      </w:r>
    </w:p>
    <w:p w:rsidR="00317DDC" w:rsidRPr="00317DDC" w:rsidRDefault="00317DDC" w:rsidP="00317D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UA"/>
        </w:rPr>
      </w:pPr>
      <w:r w:rsidRPr="00317DDC">
        <w:rPr>
          <w:rFonts w:ascii="Times New Roman" w:eastAsia="Times New Roman" w:hAnsi="Times New Roman" w:cs="Times New Roman"/>
          <w:noProof/>
          <w:sz w:val="24"/>
          <w:szCs w:val="24"/>
          <w:lang w:eastAsia="ru-UA"/>
        </w:rPr>
        <mc:AlternateContent>
          <mc:Choice Requires="wps">
            <w:drawing>
              <wp:inline distT="0" distB="0" distL="0" distR="0">
                <wp:extent cx="307340" cy="307340"/>
                <wp:effectExtent l="0" t="0" r="0" b="0"/>
                <wp:docPr id="1" name="Прямоугольник 1" descr="findByIdAndUpdate в Mongoose и Node.j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7340" cy="307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CF83623" id="Прямоугольник 1" o:spid="_x0000_s1026" alt="findByIdAndUpdate в Mongoose и Node.js" style="width:24.2pt;height:2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" filled="f" stroked="f">
                <o:lock v:ext="edit" aspectratio="t"/>
                <w10:anchorlock/>
              </v:rect>
            </w:pict>
          </mc:Fallback>
        </mc:AlternateContent>
      </w:r>
    </w:p>
    <w:p w:rsidR="00317DDC" w:rsidRPr="00317DDC" w:rsidRDefault="00317DDC" w:rsidP="00317DDC">
      <w:p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 xml:space="preserve">Но по умолчанию передается старое состояние документа. Если же нам надо получить документ уже в измененном состоянии, то в метод </w:t>
      </w:r>
      <w:proofErr w:type="spellStart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findByIdAndUpdate</w:t>
      </w:r>
      <w:proofErr w:type="spellEnd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 xml:space="preserve"> необходимо передать еще один параметр:</w:t>
      </w:r>
    </w:p>
    <w:tbl>
      <w:tblPr>
        <w:tblW w:w="1446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"/>
        <w:gridCol w:w="14010"/>
      </w:tblGrid>
      <w:tr w:rsidR="00317DDC" w:rsidRPr="00317DDC" w:rsidTr="00317DDC">
        <w:trPr>
          <w:tblCellSpacing w:w="0" w:type="dxa"/>
        </w:trPr>
        <w:tc>
          <w:tcPr>
            <w:tcW w:w="0" w:type="auto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2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3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4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5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6</w:t>
            </w:r>
          </w:p>
        </w:tc>
        <w:tc>
          <w:tcPr>
            <w:tcW w:w="14010" w:type="dxa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.findByIdAndUpdat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id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, {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am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: "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Bilbo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Baggins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"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ag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: 111}, {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ew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: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tru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}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function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{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disconnec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if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)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return</w:t>
            </w:r>
            <w:proofErr w:type="spellEnd"/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 xml:space="preserve"> </w:t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ole.log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    console.log("Обновленный объект"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});</w:t>
            </w:r>
          </w:p>
        </w:tc>
      </w:tr>
    </w:tbl>
    <w:p w:rsidR="00317DDC" w:rsidRPr="00317DDC" w:rsidRDefault="00317DDC" w:rsidP="00317DDC">
      <w:p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 xml:space="preserve">Если нам необходимо обновить и возвратить обновленный документ не только по </w:t>
      </w:r>
      <w:proofErr w:type="spellStart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id</w:t>
      </w:r>
      <w:proofErr w:type="spellEnd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, а вообще по любому критерию, то можно использовать метод </w:t>
      </w:r>
      <w:proofErr w:type="spellStart"/>
      <w:r w:rsidRPr="00317DDC">
        <w:rPr>
          <w:rFonts w:ascii="Verdana" w:eastAsia="Times New Roman" w:hAnsi="Verdana" w:cs="Times New Roman"/>
          <w:b/>
          <w:bCs/>
          <w:color w:val="000000"/>
          <w:sz w:val="24"/>
          <w:szCs w:val="24"/>
          <w:lang w:eastAsia="ru-UA"/>
        </w:rPr>
        <w:t>findOneAndUpdate</w:t>
      </w:r>
      <w:proofErr w:type="spellEnd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:</w:t>
      </w:r>
    </w:p>
    <w:tbl>
      <w:tblPr>
        <w:tblW w:w="1446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"/>
        <w:gridCol w:w="14010"/>
      </w:tblGrid>
      <w:tr w:rsidR="00317DDC" w:rsidRPr="00317DDC" w:rsidTr="00317DDC">
        <w:trPr>
          <w:tblCellSpacing w:w="0" w:type="dxa"/>
        </w:trPr>
        <w:tc>
          <w:tcPr>
            <w:tcW w:w="0" w:type="auto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1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2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3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lastRenderedPageBreak/>
              <w:t>4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5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6</w:t>
            </w:r>
          </w:p>
        </w:tc>
        <w:tc>
          <w:tcPr>
            <w:tcW w:w="14010" w:type="dxa"/>
            <w:vAlign w:val="center"/>
            <w:hideMark/>
          </w:tcPr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lastRenderedPageBreak/>
              <w:t>User.findOneAndUpdat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{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am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: "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Sam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"}, {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am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: "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Bill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", age:24}, {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new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: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true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}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function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{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> 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mongoose.disconnect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lastRenderedPageBreak/>
              <w:t>    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if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)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return</w:t>
            </w:r>
            <w:proofErr w:type="spellEnd"/>
            <w:r w:rsidRPr="00317DDC"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  <w:t xml:space="preserve"> </w:t>
            </w: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console.log(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er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 xml:space="preserve">    console.log("Обновленный объект", </w:t>
            </w:r>
            <w:proofErr w:type="spellStart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user</w:t>
            </w:r>
            <w:proofErr w:type="spellEnd"/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);</w:t>
            </w:r>
          </w:p>
          <w:p w:rsidR="00317DDC" w:rsidRPr="00317DDC" w:rsidRDefault="00317DDC" w:rsidP="00317DDC">
            <w:pPr>
              <w:spacing w:after="0" w:line="293" w:lineRule="atLeast"/>
              <w:rPr>
                <w:rFonts w:ascii="Times New Roman" w:eastAsia="Times New Roman" w:hAnsi="Times New Roman" w:cs="Times New Roman"/>
                <w:sz w:val="24"/>
                <w:szCs w:val="24"/>
                <w:lang w:eastAsia="ru-UA"/>
              </w:rPr>
            </w:pPr>
            <w:r w:rsidRPr="00317DDC">
              <w:rPr>
                <w:rFonts w:ascii="Courier New" w:eastAsia="Times New Roman" w:hAnsi="Courier New" w:cs="Courier New"/>
                <w:sz w:val="20"/>
                <w:szCs w:val="20"/>
                <w:lang w:eastAsia="ru-UA"/>
              </w:rPr>
              <w:t>});</w:t>
            </w:r>
          </w:p>
        </w:tc>
      </w:tr>
    </w:tbl>
    <w:p w:rsidR="00317DDC" w:rsidRPr="00317DDC" w:rsidRDefault="00317DDC" w:rsidP="00317DDC">
      <w:pPr>
        <w:shd w:val="clear" w:color="auto" w:fill="F7F7FA"/>
        <w:spacing w:before="100" w:beforeAutospacing="1" w:after="100" w:afterAutospacing="1" w:line="312" w:lineRule="atLeast"/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</w:pP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lastRenderedPageBreak/>
        <w:t>Первый параметр представляет критерий выборки. Второй параметр представляет обновленные значения документа. Третий параметр указывает, что мы хотим возвратить вариант документа именно после обновления - </w:t>
      </w:r>
      <w:r w:rsidRPr="00317DDC">
        <w:rPr>
          <w:rFonts w:ascii="Courier New" w:eastAsia="Times New Roman" w:hAnsi="Courier New" w:cs="Courier New"/>
          <w:color w:val="000000"/>
          <w:sz w:val="20"/>
          <w:szCs w:val="20"/>
          <w:lang w:eastAsia="ru-UA"/>
        </w:rPr>
        <w:t>{</w:t>
      </w:r>
      <w:proofErr w:type="spellStart"/>
      <w:r w:rsidRPr="00317DDC">
        <w:rPr>
          <w:rFonts w:ascii="Courier New" w:eastAsia="Times New Roman" w:hAnsi="Courier New" w:cs="Courier New"/>
          <w:color w:val="000000"/>
          <w:sz w:val="20"/>
          <w:szCs w:val="20"/>
          <w:lang w:eastAsia="ru-UA"/>
        </w:rPr>
        <w:t>new</w:t>
      </w:r>
      <w:proofErr w:type="spellEnd"/>
      <w:r w:rsidRPr="00317DDC">
        <w:rPr>
          <w:rFonts w:ascii="Courier New" w:eastAsia="Times New Roman" w:hAnsi="Courier New" w:cs="Courier New"/>
          <w:color w:val="000000"/>
          <w:sz w:val="20"/>
          <w:szCs w:val="20"/>
          <w:lang w:eastAsia="ru-UA"/>
        </w:rPr>
        <w:t xml:space="preserve">: </w:t>
      </w:r>
      <w:proofErr w:type="spellStart"/>
      <w:r w:rsidRPr="00317DDC">
        <w:rPr>
          <w:rFonts w:ascii="Courier New" w:eastAsia="Times New Roman" w:hAnsi="Courier New" w:cs="Courier New"/>
          <w:color w:val="000000"/>
          <w:sz w:val="20"/>
          <w:szCs w:val="20"/>
          <w:lang w:eastAsia="ru-UA"/>
        </w:rPr>
        <w:t>true</w:t>
      </w:r>
      <w:proofErr w:type="spellEnd"/>
      <w:r w:rsidRPr="00317DDC">
        <w:rPr>
          <w:rFonts w:ascii="Courier New" w:eastAsia="Times New Roman" w:hAnsi="Courier New" w:cs="Courier New"/>
          <w:color w:val="000000"/>
          <w:sz w:val="20"/>
          <w:szCs w:val="20"/>
          <w:lang w:eastAsia="ru-UA"/>
        </w:rPr>
        <w:t>}</w:t>
      </w:r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 xml:space="preserve"> - при значении </w:t>
      </w:r>
      <w:proofErr w:type="spellStart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>false</w:t>
      </w:r>
      <w:proofErr w:type="spellEnd"/>
      <w:r w:rsidRPr="00317DDC">
        <w:rPr>
          <w:rFonts w:ascii="Verdana" w:eastAsia="Times New Roman" w:hAnsi="Verdana" w:cs="Times New Roman"/>
          <w:color w:val="000000"/>
          <w:sz w:val="20"/>
          <w:szCs w:val="20"/>
          <w:lang w:eastAsia="ru-UA"/>
        </w:rPr>
        <w:t xml:space="preserve"> возвращается старая копия, которая была до обновления. И четвертый параметр - функция обработчика, вызываемая при получении результата.</w:t>
      </w:r>
    </w:p>
    <w:p w:rsidR="008508A1" w:rsidRDefault="008508A1"/>
    <w:sectPr w:rsidR="008508A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930733"/>
    <w:multiLevelType w:val="multilevel"/>
    <w:tmpl w:val="DEFAC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B7A2692"/>
    <w:multiLevelType w:val="multilevel"/>
    <w:tmpl w:val="EDA45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2MDWwtDS2NDY2tTRS0lEKTi0uzszPAykwrAUAoogvHSwAAAA="/>
  </w:docVars>
  <w:rsids>
    <w:rsidRoot w:val="00317DDC"/>
    <w:rsid w:val="00317DDC"/>
    <w:rsid w:val="00850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28A297"/>
  <w15:chartTrackingRefBased/>
  <w15:docId w15:val="{5107FAD9-2A50-439E-B6BE-14D12907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317DD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UA"/>
    </w:rPr>
  </w:style>
  <w:style w:type="paragraph" w:styleId="3">
    <w:name w:val="heading 3"/>
    <w:basedOn w:val="a"/>
    <w:link w:val="30"/>
    <w:uiPriority w:val="9"/>
    <w:qFormat/>
    <w:rsid w:val="00317DD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317DDC"/>
    <w:rPr>
      <w:rFonts w:ascii="Times New Roman" w:eastAsia="Times New Roman" w:hAnsi="Times New Roman" w:cs="Times New Roman"/>
      <w:b/>
      <w:bCs/>
      <w:sz w:val="36"/>
      <w:szCs w:val="36"/>
      <w:lang w:eastAsia="ru-UA"/>
    </w:rPr>
  </w:style>
  <w:style w:type="character" w:customStyle="1" w:styleId="30">
    <w:name w:val="Заголовок 3 Знак"/>
    <w:basedOn w:val="a0"/>
    <w:link w:val="3"/>
    <w:uiPriority w:val="9"/>
    <w:rsid w:val="00317DDC"/>
    <w:rPr>
      <w:rFonts w:ascii="Times New Roman" w:eastAsia="Times New Roman" w:hAnsi="Times New Roman" w:cs="Times New Roman"/>
      <w:b/>
      <w:bCs/>
      <w:sz w:val="27"/>
      <w:szCs w:val="27"/>
      <w:lang w:eastAsia="ru-UA"/>
    </w:rPr>
  </w:style>
  <w:style w:type="paragraph" w:styleId="a3">
    <w:name w:val="Normal (Web)"/>
    <w:basedOn w:val="a"/>
    <w:uiPriority w:val="99"/>
    <w:semiHidden/>
    <w:unhideWhenUsed/>
    <w:rsid w:val="00317D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UA"/>
    </w:rPr>
  </w:style>
  <w:style w:type="character" w:customStyle="1" w:styleId="b">
    <w:name w:val="b"/>
    <w:basedOn w:val="a0"/>
    <w:rsid w:val="00317DDC"/>
  </w:style>
  <w:style w:type="character" w:styleId="HTML">
    <w:name w:val="HTML Code"/>
    <w:basedOn w:val="a0"/>
    <w:uiPriority w:val="99"/>
    <w:semiHidden/>
    <w:unhideWhenUsed/>
    <w:rsid w:val="00317DDC"/>
    <w:rPr>
      <w:rFonts w:ascii="Courier New" w:eastAsia="Times New Roman" w:hAnsi="Courier New" w:cs="Courier New"/>
      <w:sz w:val="20"/>
      <w:szCs w:val="20"/>
    </w:rPr>
  </w:style>
  <w:style w:type="character" w:styleId="a4">
    <w:name w:val="Hyperlink"/>
    <w:basedOn w:val="a0"/>
    <w:uiPriority w:val="99"/>
    <w:semiHidden/>
    <w:unhideWhenUsed/>
    <w:rsid w:val="00317DD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302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835378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67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12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8131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2436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03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363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8376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13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95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71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680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601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406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387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57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2940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8576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260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365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6330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8825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13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04897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37514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03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859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56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480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60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778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473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99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142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36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99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307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4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32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66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07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06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83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8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10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963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83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44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83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20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42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69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439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74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1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0100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8676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7989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0737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2200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8658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3292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5975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069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3760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0037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842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907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8932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8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7674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00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5376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5501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020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6527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065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897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417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5432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5434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547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07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0846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147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63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33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97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3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0372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3128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0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52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88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005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459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65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5859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386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262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0533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0187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2125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723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8975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4420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1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5834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6540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989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21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8653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9657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2877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791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13956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1693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0325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025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24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22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7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072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4457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2669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6303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889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6703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604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403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7045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224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966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78448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814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84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736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21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58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1707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998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32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9595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6110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385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8084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523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1523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231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0518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286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918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122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794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141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470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07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425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375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83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565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1987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0836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6956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6905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427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96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04574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3823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0170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83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103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852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682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275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313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246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67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131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54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23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294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91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118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78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655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4115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5414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9302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9741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8858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7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831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3488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185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636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332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8812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472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959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6729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6373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2799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92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50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545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509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76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718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270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9923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3437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3395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1051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3548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7882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8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57155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38770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613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4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852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7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81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70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0703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2753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945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4647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7994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6015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6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431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4954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8473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827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924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8603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381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734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7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869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628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40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9794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13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2168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765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9992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184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728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998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716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232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9169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968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0056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9241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9896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5628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1475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5176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4972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4516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9513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29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36362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22533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496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61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386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3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6291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60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8150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382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464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7401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9598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010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818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174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128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14633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27525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74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85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58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57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531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145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91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3217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2719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422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9156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529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069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9201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75460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8050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635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15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66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91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043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04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585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7502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431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7276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4896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tanit.com/web/nodejs/6.8.ph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39</Words>
  <Characters>6494</Characters>
  <Application>Microsoft Office Word</Application>
  <DocSecurity>0</DocSecurity>
  <Lines>54</Lines>
  <Paragraphs>15</Paragraphs>
  <ScaleCrop>false</ScaleCrop>
  <Company/>
  <LinksUpToDate>false</LinksUpToDate>
  <CharactersWithSpaces>7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1</cp:revision>
  <dcterms:created xsi:type="dcterms:W3CDTF">2019-07-12T06:04:00Z</dcterms:created>
  <dcterms:modified xsi:type="dcterms:W3CDTF">2019-07-12T06:05:00Z</dcterms:modified>
</cp:coreProperties>
</file>